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96034" w14:textId="77777777" w:rsidR="007A3491" w:rsidRDefault="007A3491" w:rsidP="00CE0C55">
      <w:pPr>
        <w:rPr>
          <w:rFonts w:ascii="Tw Cen MT" w:hAnsi="Tw Cen MT"/>
          <w:b/>
          <w:sz w:val="24"/>
          <w:szCs w:val="24"/>
        </w:rPr>
      </w:pPr>
    </w:p>
    <w:p w14:paraId="6FED4AFE" w14:textId="5132B43D" w:rsidR="00CE0C55" w:rsidRPr="00B80523" w:rsidRDefault="00CE0C55" w:rsidP="00CE0C55">
      <w:pPr>
        <w:rPr>
          <w:rFonts w:ascii="Tw Cen MT" w:hAnsi="Tw Cen MT"/>
          <w:sz w:val="24"/>
          <w:szCs w:val="24"/>
        </w:rPr>
      </w:pPr>
      <w:r w:rsidRPr="00B80523">
        <w:rPr>
          <w:rFonts w:ascii="Tw Cen MT" w:hAnsi="Tw Cen MT"/>
          <w:b/>
          <w:sz w:val="24"/>
          <w:szCs w:val="24"/>
        </w:rPr>
        <w:t>Directions:</w:t>
      </w:r>
      <w:r w:rsidRPr="00B80523">
        <w:rPr>
          <w:rFonts w:ascii="Tw Cen MT" w:hAnsi="Tw Cen MT"/>
          <w:sz w:val="24"/>
          <w:szCs w:val="24"/>
        </w:rPr>
        <w:t xml:space="preserve"> </w:t>
      </w:r>
    </w:p>
    <w:p w14:paraId="16D46F17" w14:textId="77777777" w:rsidR="0000531C" w:rsidRDefault="00CE0C55" w:rsidP="008F3E7B">
      <w:pPr>
        <w:pStyle w:val="Heading5"/>
        <w:numPr>
          <w:ilvl w:val="0"/>
          <w:numId w:val="12"/>
        </w:numPr>
        <w:rPr>
          <w:color w:val="auto"/>
        </w:rPr>
      </w:pPr>
      <w:r w:rsidRPr="008F3E7B">
        <w:rPr>
          <w:color w:val="auto"/>
        </w:rPr>
        <w:t>WSAC</w:t>
      </w:r>
      <w:r w:rsidR="0000531C">
        <w:rPr>
          <w:color w:val="auto"/>
        </w:rPr>
        <w:t xml:space="preserve"> requires</w:t>
      </w:r>
      <w:r w:rsidRPr="008F3E7B">
        <w:rPr>
          <w:color w:val="auto"/>
        </w:rPr>
        <w:t xml:space="preserve"> pre-approval for all field trip</w:t>
      </w:r>
      <w:r w:rsidR="00AB79B7" w:rsidRPr="008F3E7B">
        <w:rPr>
          <w:color w:val="auto"/>
        </w:rPr>
        <w:t xml:space="preserve">s and </w:t>
      </w:r>
      <w:r w:rsidR="0000531C">
        <w:rPr>
          <w:color w:val="auto"/>
        </w:rPr>
        <w:t>college visits.</w:t>
      </w:r>
    </w:p>
    <w:p w14:paraId="56CC51C6" w14:textId="03DEF54C" w:rsidR="00CE0C55" w:rsidRPr="0000531C" w:rsidRDefault="0000531C" w:rsidP="008F3E7B">
      <w:pPr>
        <w:pStyle w:val="Heading5"/>
        <w:numPr>
          <w:ilvl w:val="0"/>
          <w:numId w:val="12"/>
        </w:numPr>
        <w:rPr>
          <w:color w:val="auto"/>
        </w:rPr>
      </w:pPr>
      <w:r w:rsidRPr="0000531C">
        <w:rPr>
          <w:color w:val="auto"/>
        </w:rPr>
        <w:t>Complete this</w:t>
      </w:r>
      <w:r>
        <w:rPr>
          <w:color w:val="auto"/>
        </w:rPr>
        <w:t xml:space="preserve"> </w:t>
      </w:r>
      <w:r w:rsidR="00CE0C55" w:rsidRPr="0000531C">
        <w:rPr>
          <w:color w:val="auto"/>
        </w:rPr>
        <w:t>Field Trip Itinerary Form</w:t>
      </w:r>
      <w:r>
        <w:rPr>
          <w:color w:val="auto"/>
        </w:rPr>
        <w:t xml:space="preserve"> and submit</w:t>
      </w:r>
      <w:r w:rsidR="00CE0C55" w:rsidRPr="0000531C">
        <w:rPr>
          <w:color w:val="auto"/>
        </w:rPr>
        <w:t xml:space="preserve"> </w:t>
      </w:r>
      <w:r>
        <w:rPr>
          <w:color w:val="auto"/>
        </w:rPr>
        <w:t xml:space="preserve">it electronically to </w:t>
      </w:r>
      <w:hyperlink r:id="rId10" w:history="1">
        <w:r w:rsidRPr="00FD6B30">
          <w:rPr>
            <w:rStyle w:val="Hyperlink"/>
            <w:rFonts w:ascii="Tw Cen MT" w:hAnsi="Tw Cen MT"/>
            <w:sz w:val="24"/>
            <w:szCs w:val="24"/>
          </w:rPr>
          <w:t>kellyk@wsac.wa.gov</w:t>
        </w:r>
      </w:hyperlink>
      <w:r>
        <w:rPr>
          <w:color w:val="auto"/>
        </w:rPr>
        <w:t xml:space="preserve"> at least ten</w:t>
      </w:r>
      <w:r w:rsidR="00CE0C55" w:rsidRPr="0000531C">
        <w:rPr>
          <w:color w:val="auto"/>
        </w:rPr>
        <w:t xml:space="preserve"> days </w:t>
      </w:r>
      <w:r>
        <w:rPr>
          <w:color w:val="auto"/>
        </w:rPr>
        <w:t>before</w:t>
      </w:r>
      <w:r w:rsidR="00CE0C55" w:rsidRPr="0000531C">
        <w:rPr>
          <w:color w:val="auto"/>
        </w:rPr>
        <w:t xml:space="preserve"> the activit</w:t>
      </w:r>
      <w:r>
        <w:rPr>
          <w:color w:val="auto"/>
        </w:rPr>
        <w:t>y.</w:t>
      </w:r>
      <w:r w:rsidR="00CE0C55" w:rsidRPr="0000531C">
        <w:rPr>
          <w:color w:val="auto"/>
        </w:rPr>
        <w:t xml:space="preserve"> </w:t>
      </w:r>
    </w:p>
    <w:p w14:paraId="776A0832" w14:textId="42C8C488" w:rsidR="00CE0C55" w:rsidRPr="008F3E7B" w:rsidRDefault="0000531C" w:rsidP="008F3E7B">
      <w:pPr>
        <w:pStyle w:val="Heading5"/>
        <w:numPr>
          <w:ilvl w:val="0"/>
          <w:numId w:val="12"/>
        </w:numPr>
        <w:rPr>
          <w:color w:val="auto"/>
        </w:rPr>
      </w:pPr>
      <w:r>
        <w:rPr>
          <w:color w:val="auto"/>
        </w:rPr>
        <w:t>WSAC will review i</w:t>
      </w:r>
      <w:r w:rsidR="00CE0C55" w:rsidRPr="008F3E7B">
        <w:rPr>
          <w:color w:val="auto"/>
        </w:rPr>
        <w:t xml:space="preserve">tineraries within </w:t>
      </w:r>
      <w:r>
        <w:rPr>
          <w:color w:val="auto"/>
        </w:rPr>
        <w:t>five</w:t>
      </w:r>
      <w:r w:rsidR="00CE0C55" w:rsidRPr="008F3E7B">
        <w:rPr>
          <w:color w:val="auto"/>
        </w:rPr>
        <w:t xml:space="preserve"> days</w:t>
      </w:r>
      <w:r>
        <w:rPr>
          <w:color w:val="auto"/>
        </w:rPr>
        <w:t xml:space="preserve"> and respond </w:t>
      </w:r>
      <w:r w:rsidR="00CE0C55" w:rsidRPr="008F3E7B">
        <w:rPr>
          <w:color w:val="auto"/>
        </w:rPr>
        <w:t xml:space="preserve">to the person who submitted the request. </w:t>
      </w:r>
    </w:p>
    <w:p w14:paraId="39C95C40" w14:textId="4CB53C55" w:rsidR="00CE0C55" w:rsidRPr="008F3E7B" w:rsidRDefault="0000531C" w:rsidP="008F3E7B">
      <w:pPr>
        <w:pStyle w:val="Heading5"/>
        <w:numPr>
          <w:ilvl w:val="0"/>
          <w:numId w:val="12"/>
        </w:numPr>
        <w:rPr>
          <w:color w:val="auto"/>
        </w:rPr>
      </w:pPr>
      <w:r>
        <w:rPr>
          <w:color w:val="auto"/>
        </w:rPr>
        <w:t>You must enter a</w:t>
      </w:r>
      <w:r w:rsidR="00CE0C55" w:rsidRPr="008F3E7B">
        <w:rPr>
          <w:color w:val="auto"/>
        </w:rPr>
        <w:t xml:space="preserve">ll field trip activities into the portal within </w:t>
      </w:r>
      <w:r>
        <w:rPr>
          <w:color w:val="auto"/>
        </w:rPr>
        <w:t>ten</w:t>
      </w:r>
      <w:r w:rsidR="00CE0C55" w:rsidRPr="008F3E7B">
        <w:rPr>
          <w:color w:val="auto"/>
        </w:rPr>
        <w:t xml:space="preserve"> days of the trip. </w:t>
      </w:r>
    </w:p>
    <w:p w14:paraId="7CE4E747" w14:textId="3751AF03" w:rsidR="00CE0C55" w:rsidRPr="008F3E7B" w:rsidRDefault="0000531C" w:rsidP="008F3E7B">
      <w:pPr>
        <w:pStyle w:val="Heading5"/>
        <w:numPr>
          <w:ilvl w:val="0"/>
          <w:numId w:val="12"/>
        </w:numPr>
        <w:rPr>
          <w:color w:val="auto"/>
        </w:rPr>
      </w:pPr>
      <w:r>
        <w:rPr>
          <w:color w:val="auto"/>
        </w:rPr>
        <w:t>Your work plan must include the activity. You will receive reimbursement</w:t>
      </w:r>
      <w:r w:rsidR="00CE0C55" w:rsidRPr="008F3E7B">
        <w:rPr>
          <w:color w:val="auto"/>
        </w:rPr>
        <w:t xml:space="preserve"> when the portal entries are </w:t>
      </w:r>
      <w:r w:rsidR="001F0895" w:rsidRPr="008F3E7B">
        <w:rPr>
          <w:color w:val="auto"/>
        </w:rPr>
        <w:t>complete,</w:t>
      </w:r>
      <w:r w:rsidR="00CE0C55" w:rsidRPr="008F3E7B">
        <w:rPr>
          <w:color w:val="auto"/>
        </w:rPr>
        <w:t xml:space="preserve"> and all documentation is submitted.</w:t>
      </w:r>
    </w:p>
    <w:p w14:paraId="301ABA31" w14:textId="10BABBDB" w:rsidR="00837CCC" w:rsidRPr="008F3E7B" w:rsidRDefault="008546F4" w:rsidP="00B80523">
      <w:pPr>
        <w:pStyle w:val="Heading1"/>
        <w:rPr>
          <w:color w:val="auto"/>
        </w:rPr>
      </w:pPr>
      <w:r w:rsidRPr="008F3E7B">
        <w:rPr>
          <w:color w:val="auto"/>
        </w:rPr>
        <w:t xml:space="preserve">School </w:t>
      </w:r>
      <w:r w:rsidR="0062163B" w:rsidRPr="008F3E7B">
        <w:rPr>
          <w:color w:val="auto"/>
        </w:rPr>
        <w:t xml:space="preserve">District/School </w:t>
      </w:r>
      <w:r w:rsidRPr="008F3E7B">
        <w:rPr>
          <w:color w:val="auto"/>
        </w:rPr>
        <w:t xml:space="preserve">Name: </w:t>
      </w:r>
    </w:p>
    <w:tbl>
      <w:tblPr>
        <w:tblStyle w:val="Meetingschedu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Trip information table"/>
      </w:tblPr>
      <w:tblGrid>
        <w:gridCol w:w="1886"/>
        <w:gridCol w:w="1889"/>
        <w:gridCol w:w="1458"/>
        <w:gridCol w:w="1613"/>
        <w:gridCol w:w="32"/>
        <w:gridCol w:w="1581"/>
        <w:gridCol w:w="1611"/>
      </w:tblGrid>
      <w:tr w:rsidR="008F3E7B" w:rsidRPr="00B80523" w14:paraId="55C6255A" w14:textId="77777777" w:rsidTr="00640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B242C59" w14:textId="6DE99EBA" w:rsidR="008F3E7B" w:rsidRPr="008F3E7B" w:rsidRDefault="008F3E7B" w:rsidP="008F3E7B">
            <w:pPr>
              <w:jc w:val="center"/>
              <w:rPr>
                <w:rFonts w:ascii="Tw Cen MT" w:hAnsi="Tw Cen MT"/>
                <w:sz w:val="24"/>
                <w:szCs w:val="24"/>
              </w:rPr>
            </w:pPr>
            <w:r w:rsidRPr="008F3E7B">
              <w:rPr>
                <w:sz w:val="24"/>
                <w:szCs w:val="24"/>
              </w:rPr>
              <w:t>Field Trip Information:</w:t>
            </w:r>
          </w:p>
        </w:tc>
      </w:tr>
      <w:tr w:rsidR="00EC670D" w:rsidRPr="00B80523" w14:paraId="2BED82CE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pct"/>
            <w:gridSpan w:val="2"/>
            <w:shd w:val="clear" w:color="auto" w:fill="F2F2F2" w:themeFill="background1" w:themeFillShade="F2"/>
          </w:tcPr>
          <w:p w14:paraId="703F659D" w14:textId="4BE54A14" w:rsidR="00EC670D" w:rsidRPr="007A3491" w:rsidRDefault="00EC670D" w:rsidP="00FA3DFD">
            <w:pPr>
              <w:rPr>
                <w:rFonts w:ascii="Tw Cen MT" w:hAnsi="Tw Cen MT"/>
                <w:color w:val="auto"/>
                <w:sz w:val="24"/>
                <w:szCs w:val="24"/>
              </w:rPr>
            </w:pP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 xml:space="preserve">Coordinator Contact </w:t>
            </w:r>
            <w:r w:rsidR="00FA3DFD">
              <w:rPr>
                <w:rFonts w:ascii="Tw Cen MT" w:hAnsi="Tw Cen MT"/>
                <w:color w:val="auto"/>
                <w:sz w:val="24"/>
                <w:szCs w:val="24"/>
              </w:rPr>
              <w:t>N</w:t>
            </w: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>ame/Phone</w:t>
            </w:r>
            <w:r w:rsidR="007A3491" w:rsidRPr="007A3491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3126" w:type="pct"/>
            <w:gridSpan w:val="5"/>
          </w:tcPr>
          <w:p w14:paraId="4B2A2C2C" w14:textId="77777777" w:rsidR="00EC670D" w:rsidRPr="008F3E7B" w:rsidRDefault="00EC67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color w:val="auto"/>
                <w:sz w:val="24"/>
                <w:szCs w:val="24"/>
              </w:rPr>
            </w:pPr>
          </w:p>
        </w:tc>
      </w:tr>
      <w:tr w:rsidR="00135D04" w:rsidRPr="00B80523" w14:paraId="21B1F603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pct"/>
            <w:gridSpan w:val="2"/>
            <w:shd w:val="clear" w:color="auto" w:fill="F2F2F2" w:themeFill="background1" w:themeFillShade="F2"/>
          </w:tcPr>
          <w:p w14:paraId="2D93D16D" w14:textId="73D20163" w:rsidR="00837CCC" w:rsidRPr="007A3491" w:rsidRDefault="00837CCC" w:rsidP="007A3491">
            <w:pPr>
              <w:jc w:val="right"/>
              <w:rPr>
                <w:rFonts w:ascii="Tw Cen MT" w:hAnsi="Tw Cen MT"/>
                <w:b w:val="0"/>
                <w:color w:val="auto"/>
                <w:sz w:val="24"/>
                <w:szCs w:val="24"/>
              </w:rPr>
            </w:pP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 xml:space="preserve">Field Trip </w:t>
            </w:r>
            <w:r w:rsidR="0055264D" w:rsidRPr="007A3491">
              <w:rPr>
                <w:rFonts w:ascii="Tw Cen MT" w:hAnsi="Tw Cen MT"/>
                <w:color w:val="auto"/>
                <w:sz w:val="24"/>
                <w:szCs w:val="24"/>
              </w:rPr>
              <w:t>Location</w:t>
            </w: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3126" w:type="pct"/>
            <w:gridSpan w:val="5"/>
          </w:tcPr>
          <w:p w14:paraId="1AD6135F" w14:textId="261956D0" w:rsidR="00135D04" w:rsidRPr="008F3E7B" w:rsidRDefault="00135D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color w:val="auto"/>
                <w:sz w:val="24"/>
                <w:szCs w:val="24"/>
              </w:rPr>
            </w:pPr>
          </w:p>
        </w:tc>
      </w:tr>
      <w:tr w:rsidR="0055264D" w:rsidRPr="00B80523" w14:paraId="67F70247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pct"/>
            <w:gridSpan w:val="2"/>
            <w:shd w:val="clear" w:color="auto" w:fill="F2F2F2" w:themeFill="background1" w:themeFillShade="F2"/>
          </w:tcPr>
          <w:p w14:paraId="09EA4848" w14:textId="2DC072E9" w:rsidR="0055264D" w:rsidRPr="007A3491" w:rsidRDefault="0055264D" w:rsidP="007A3491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>Field Trip Description:</w:t>
            </w:r>
          </w:p>
        </w:tc>
        <w:tc>
          <w:tcPr>
            <w:tcW w:w="3126" w:type="pct"/>
            <w:gridSpan w:val="5"/>
          </w:tcPr>
          <w:p w14:paraId="7BE3A9D3" w14:textId="77777777" w:rsidR="0055264D" w:rsidRPr="008F3E7B" w:rsidRDefault="005526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color w:val="auto"/>
                <w:sz w:val="24"/>
                <w:szCs w:val="24"/>
              </w:rPr>
            </w:pPr>
          </w:p>
        </w:tc>
      </w:tr>
      <w:tr w:rsidR="00837CCC" w:rsidRPr="00B80523" w14:paraId="234443B7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pct"/>
            <w:gridSpan w:val="2"/>
            <w:shd w:val="clear" w:color="auto" w:fill="F2F2F2" w:themeFill="background1" w:themeFillShade="F2"/>
          </w:tcPr>
          <w:p w14:paraId="4520A0CB" w14:textId="4B051190" w:rsidR="00837CCC" w:rsidRPr="007A3491" w:rsidRDefault="0055264D" w:rsidP="007A3491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>*</w:t>
            </w:r>
            <w:r w:rsidR="00837CCC" w:rsidRPr="007A3491">
              <w:rPr>
                <w:rFonts w:ascii="Tw Cen MT" w:hAnsi="Tw Cen MT"/>
                <w:color w:val="auto"/>
                <w:sz w:val="24"/>
                <w:szCs w:val="24"/>
              </w:rPr>
              <w:t>Is this Field Trip/College Visit in your Work Plan?</w:t>
            </w:r>
          </w:p>
        </w:tc>
        <w:tc>
          <w:tcPr>
            <w:tcW w:w="3126" w:type="pct"/>
            <w:gridSpan w:val="5"/>
          </w:tcPr>
          <w:p w14:paraId="0FC56870" w14:textId="77777777" w:rsidR="00837CCC" w:rsidRPr="008F3E7B" w:rsidRDefault="00837C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color w:val="auto"/>
                <w:sz w:val="24"/>
                <w:szCs w:val="24"/>
              </w:rPr>
            </w:pPr>
          </w:p>
        </w:tc>
      </w:tr>
      <w:tr w:rsidR="00135D04" w:rsidRPr="00B80523" w14:paraId="4DDE56E6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pct"/>
            <w:gridSpan w:val="2"/>
            <w:shd w:val="clear" w:color="auto" w:fill="F2F2F2" w:themeFill="background1" w:themeFillShade="F2"/>
          </w:tcPr>
          <w:p w14:paraId="7E40E902" w14:textId="653B7715" w:rsidR="00135D04" w:rsidRPr="007A3491" w:rsidRDefault="00EC670D" w:rsidP="007A3491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 xml:space="preserve">School </w:t>
            </w:r>
            <w:r w:rsidR="00837CCC" w:rsidRPr="007A3491">
              <w:rPr>
                <w:rFonts w:ascii="Tw Cen MT" w:hAnsi="Tw Cen MT"/>
                <w:color w:val="auto"/>
                <w:sz w:val="24"/>
                <w:szCs w:val="24"/>
              </w:rPr>
              <w:t>Departure Date &amp; Time:</w:t>
            </w:r>
          </w:p>
        </w:tc>
        <w:tc>
          <w:tcPr>
            <w:tcW w:w="3126" w:type="pct"/>
            <w:gridSpan w:val="5"/>
          </w:tcPr>
          <w:p w14:paraId="1B37FC7F" w14:textId="5E5F7916" w:rsidR="00135D04" w:rsidRPr="008F3E7B" w:rsidRDefault="00135D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color w:val="auto"/>
                <w:sz w:val="24"/>
                <w:szCs w:val="24"/>
              </w:rPr>
            </w:pPr>
          </w:p>
        </w:tc>
      </w:tr>
      <w:tr w:rsidR="00135D04" w:rsidRPr="00B80523" w14:paraId="06AE3309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pct"/>
            <w:gridSpan w:val="2"/>
            <w:shd w:val="clear" w:color="auto" w:fill="F2F2F2" w:themeFill="background1" w:themeFillShade="F2"/>
          </w:tcPr>
          <w:p w14:paraId="65B88953" w14:textId="44DCD33B" w:rsidR="00837CCC" w:rsidRPr="007A3491" w:rsidRDefault="00EC670D" w:rsidP="007A3491">
            <w:pPr>
              <w:jc w:val="right"/>
              <w:rPr>
                <w:rFonts w:ascii="Tw Cen MT" w:hAnsi="Tw Cen MT"/>
                <w:b w:val="0"/>
                <w:color w:val="auto"/>
                <w:sz w:val="24"/>
                <w:szCs w:val="24"/>
              </w:rPr>
            </w:pP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 xml:space="preserve">School </w:t>
            </w:r>
            <w:r w:rsidR="00837CCC" w:rsidRPr="007A3491">
              <w:rPr>
                <w:rFonts w:ascii="Tw Cen MT" w:hAnsi="Tw Cen MT"/>
                <w:color w:val="auto"/>
                <w:sz w:val="24"/>
                <w:szCs w:val="24"/>
              </w:rPr>
              <w:t>Return Date &amp; Time</w:t>
            </w:r>
            <w:r w:rsidR="00837CCC" w:rsidRPr="007A3491">
              <w:rPr>
                <w:rFonts w:ascii="Tw Cen MT" w:hAnsi="Tw Cen MT"/>
                <w:b w:val="0"/>
                <w:color w:val="auto"/>
                <w:sz w:val="24"/>
                <w:szCs w:val="24"/>
              </w:rPr>
              <w:t>:</w:t>
            </w:r>
          </w:p>
        </w:tc>
        <w:tc>
          <w:tcPr>
            <w:tcW w:w="3126" w:type="pct"/>
            <w:gridSpan w:val="5"/>
          </w:tcPr>
          <w:p w14:paraId="737911D6" w14:textId="67CB3D4B" w:rsidR="00135D04" w:rsidRPr="008F3E7B" w:rsidRDefault="00135D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color w:val="auto"/>
                <w:sz w:val="24"/>
                <w:szCs w:val="24"/>
              </w:rPr>
            </w:pPr>
          </w:p>
        </w:tc>
      </w:tr>
      <w:tr w:rsidR="00F3448C" w:rsidRPr="00B80523" w14:paraId="45D1B616" w14:textId="77777777" w:rsidTr="00FA1E7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pct"/>
            <w:gridSpan w:val="2"/>
            <w:shd w:val="clear" w:color="auto" w:fill="F2F2F2" w:themeFill="background1" w:themeFillShade="F2"/>
          </w:tcPr>
          <w:p w14:paraId="63E89026" w14:textId="23B8694C" w:rsidR="00F3448C" w:rsidRPr="007A3491" w:rsidRDefault="00F3448C" w:rsidP="007A3491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 xml:space="preserve">Participants: </w:t>
            </w:r>
          </w:p>
        </w:tc>
        <w:tc>
          <w:tcPr>
            <w:tcW w:w="724" w:type="pct"/>
            <w:shd w:val="clear" w:color="auto" w:fill="F2F2F2" w:themeFill="background1" w:themeFillShade="F2"/>
          </w:tcPr>
          <w:p w14:paraId="79695A09" w14:textId="7E47A85D" w:rsidR="00F3448C" w:rsidRPr="007A3491" w:rsidRDefault="005339CD" w:rsidP="005339C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b/>
                <w:bCs/>
                <w:sz w:val="24"/>
                <w:szCs w:val="24"/>
              </w:rPr>
            </w:pPr>
            <w:r>
              <w:rPr>
                <w:rFonts w:ascii="Tw Cen MT" w:hAnsi="Tw Cen MT"/>
                <w:b/>
                <w:bCs/>
                <w:sz w:val="24"/>
                <w:szCs w:val="24"/>
              </w:rPr>
              <w:t xml:space="preserve"># </w:t>
            </w:r>
            <w:r w:rsidR="00F3448C" w:rsidRPr="007A3491">
              <w:rPr>
                <w:rFonts w:ascii="Tw Cen MT" w:hAnsi="Tw Cen MT"/>
                <w:b/>
                <w:bCs/>
                <w:sz w:val="24"/>
                <w:szCs w:val="24"/>
              </w:rPr>
              <w:t>G</w:t>
            </w:r>
            <w:r>
              <w:rPr>
                <w:rFonts w:ascii="Tw Cen MT" w:hAnsi="Tw Cen MT"/>
                <w:b/>
                <w:bCs/>
                <w:sz w:val="24"/>
                <w:szCs w:val="24"/>
              </w:rPr>
              <w:t>U Students</w:t>
            </w:r>
            <w:r w:rsidR="00F3448C" w:rsidRPr="007A3491">
              <w:rPr>
                <w:rFonts w:ascii="Tw Cen MT" w:hAnsi="Tw Cen MT"/>
                <w:b/>
                <w:bCs/>
                <w:sz w:val="24"/>
                <w:szCs w:val="24"/>
              </w:rPr>
              <w:t xml:space="preserve">:                                              </w:t>
            </w:r>
          </w:p>
        </w:tc>
        <w:tc>
          <w:tcPr>
            <w:tcW w:w="801" w:type="pct"/>
          </w:tcPr>
          <w:p w14:paraId="332CDE61" w14:textId="3E7A6B0B" w:rsidR="00F3448C" w:rsidRPr="00B80523" w:rsidRDefault="00F344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801" w:type="pct"/>
            <w:gridSpan w:val="2"/>
            <w:shd w:val="clear" w:color="auto" w:fill="F2F2F2" w:themeFill="background1" w:themeFillShade="F2"/>
          </w:tcPr>
          <w:p w14:paraId="396ACFFF" w14:textId="7F5C742F" w:rsidR="00F3448C" w:rsidRPr="007A3491" w:rsidRDefault="008F3E7B" w:rsidP="005339C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b/>
                <w:bCs/>
                <w:sz w:val="24"/>
                <w:szCs w:val="24"/>
              </w:rPr>
            </w:pPr>
            <w:r>
              <w:rPr>
                <w:rFonts w:ascii="Tw Cen MT" w:hAnsi="Tw Cen MT"/>
                <w:b/>
                <w:bCs/>
                <w:sz w:val="24"/>
                <w:szCs w:val="24"/>
              </w:rPr>
              <w:t xml:space="preserve"># </w:t>
            </w:r>
            <w:r w:rsidR="00F3448C" w:rsidRPr="007A3491">
              <w:rPr>
                <w:rFonts w:ascii="Tw Cen MT" w:hAnsi="Tw Cen MT"/>
                <w:b/>
                <w:bCs/>
                <w:sz w:val="24"/>
                <w:szCs w:val="24"/>
              </w:rPr>
              <w:t>Non-GU</w:t>
            </w:r>
            <w:r>
              <w:rPr>
                <w:rFonts w:ascii="Tw Cen MT" w:hAnsi="Tw Cen MT"/>
                <w:b/>
                <w:bCs/>
                <w:sz w:val="24"/>
                <w:szCs w:val="24"/>
              </w:rPr>
              <w:t xml:space="preserve"> Students</w:t>
            </w:r>
            <w:r w:rsidR="00F3448C" w:rsidRPr="007A3491">
              <w:rPr>
                <w:rFonts w:ascii="Tw Cen MT" w:hAnsi="Tw Cen MT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800" w:type="pct"/>
          </w:tcPr>
          <w:p w14:paraId="6BEEDE44" w14:textId="5E09CF83" w:rsidR="00F3448C" w:rsidRPr="00B80523" w:rsidRDefault="00F344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F3448C" w:rsidRPr="00B80523" w14:paraId="2740618B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4" w:type="pct"/>
            <w:gridSpan w:val="2"/>
            <w:shd w:val="clear" w:color="auto" w:fill="F2F2F2" w:themeFill="background1" w:themeFillShade="F2"/>
          </w:tcPr>
          <w:p w14:paraId="2070960F" w14:textId="399C2220" w:rsidR="00F3448C" w:rsidRPr="007A3491" w:rsidRDefault="00F3448C" w:rsidP="007A3491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7A3491">
              <w:rPr>
                <w:rFonts w:ascii="Tw Cen MT" w:hAnsi="Tw Cen MT"/>
                <w:color w:val="auto"/>
                <w:sz w:val="24"/>
                <w:szCs w:val="24"/>
              </w:rPr>
              <w:t>Meals Provided:</w:t>
            </w:r>
          </w:p>
        </w:tc>
        <w:tc>
          <w:tcPr>
            <w:tcW w:w="3126" w:type="pct"/>
            <w:gridSpan w:val="5"/>
          </w:tcPr>
          <w:p w14:paraId="4289459D" w14:textId="63CE37E5" w:rsidR="00F3448C" w:rsidRPr="00FA3DFD" w:rsidRDefault="00F344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b/>
                <w:bCs/>
                <w:sz w:val="24"/>
                <w:szCs w:val="24"/>
              </w:rPr>
            </w:pPr>
            <w:r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Breakfast </w:t>
            </w:r>
            <w:r w:rsidR="00A17A8F"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 </w:t>
            </w:r>
            <w:sdt>
              <w:sdtPr>
                <w:rPr>
                  <w:rFonts w:ascii="Tw Cen MT" w:hAnsi="Tw Cen MT"/>
                  <w:b/>
                  <w:bCs/>
                  <w:sz w:val="24"/>
                  <w:szCs w:val="24"/>
                </w:rPr>
                <w:id w:val="280081370"/>
                <w14:checkbox>
                  <w14:checked w14:val="0"/>
                  <w14:checkedState w14:val="00FC" w14:font="Wingdings"/>
                  <w14:uncheckedState w14:val="2610" w14:font="MS Gothic"/>
                </w14:checkbox>
              </w:sdtPr>
              <w:sdtEndPr/>
              <w:sdtContent>
                <w:r w:rsidRPr="00FA3DF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17A8F"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  </w:t>
            </w:r>
            <w:r w:rsidRPr="00FA3DFD">
              <w:rPr>
                <w:rFonts w:ascii="Tw Cen MT" w:hAnsi="Tw Cen MT"/>
                <w:b/>
                <w:bCs/>
                <w:sz w:val="24"/>
                <w:szCs w:val="24"/>
              </w:rPr>
              <w:t>Lunch</w:t>
            </w:r>
            <w:r w:rsidR="00A17A8F"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</w:t>
            </w:r>
            <w:r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</w:t>
            </w:r>
            <w:r w:rsidR="00A17A8F"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rFonts w:ascii="Tw Cen MT" w:hAnsi="Tw Cen MT"/>
                  <w:b/>
                  <w:bCs/>
                  <w:sz w:val="24"/>
                  <w:szCs w:val="24"/>
                </w:rPr>
                <w:id w:val="-659609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A3DF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</w:t>
            </w:r>
            <w:r w:rsidR="00A17A8F"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 </w:t>
            </w:r>
            <w:r w:rsidRPr="00FA3DFD">
              <w:rPr>
                <w:rFonts w:ascii="Tw Cen MT" w:hAnsi="Tw Cen MT"/>
                <w:b/>
                <w:bCs/>
                <w:sz w:val="24"/>
                <w:szCs w:val="24"/>
              </w:rPr>
              <w:t>Dinner</w:t>
            </w:r>
            <w:r w:rsidR="00A17A8F"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  </w:t>
            </w:r>
            <w:sdt>
              <w:sdtPr>
                <w:rPr>
                  <w:rFonts w:ascii="Tw Cen MT" w:hAnsi="Tw Cen MT"/>
                  <w:b/>
                  <w:bCs/>
                  <w:sz w:val="24"/>
                  <w:szCs w:val="24"/>
                </w:rPr>
                <w:id w:val="338437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A3DF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  <w:r w:rsidR="00A17A8F"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  </w:t>
            </w:r>
            <w:r w:rsidRPr="00FA3DFD">
              <w:rPr>
                <w:rFonts w:ascii="Tw Cen MT" w:hAnsi="Tw Cen MT"/>
                <w:b/>
                <w:bCs/>
                <w:sz w:val="24"/>
                <w:szCs w:val="24"/>
              </w:rPr>
              <w:t>Snacks</w:t>
            </w:r>
            <w:r w:rsidR="00A17A8F" w:rsidRPr="00FA3DFD">
              <w:rPr>
                <w:rFonts w:ascii="Tw Cen MT" w:hAnsi="Tw Cen MT"/>
                <w:b/>
                <w:bCs/>
                <w:sz w:val="24"/>
                <w:szCs w:val="24"/>
              </w:rPr>
              <w:t xml:space="preserve">   </w:t>
            </w:r>
            <w:sdt>
              <w:sdtPr>
                <w:rPr>
                  <w:rFonts w:ascii="Tw Cen MT" w:hAnsi="Tw Cen MT"/>
                  <w:b/>
                  <w:bCs/>
                  <w:sz w:val="24"/>
                  <w:szCs w:val="24"/>
                </w:rPr>
                <w:id w:val="-1286038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7A8F" w:rsidRPr="00FA3DF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EC670D" w:rsidRPr="00B80523" w14:paraId="58283CA7" w14:textId="77777777" w:rsidTr="00640304">
        <w:trPr>
          <w:trHeight w:val="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365F91" w:themeFill="accent1" w:themeFillShade="BF"/>
          </w:tcPr>
          <w:p w14:paraId="333A3728" w14:textId="0A0A6B73" w:rsidR="00EC670D" w:rsidRPr="00B80523" w:rsidRDefault="00551CF0" w:rsidP="008F3E7B">
            <w:pPr>
              <w:pStyle w:val="Heading3"/>
              <w:jc w:val="center"/>
              <w:outlineLvl w:val="2"/>
              <w:rPr>
                <w:color w:val="FFFFFF" w:themeColor="background1"/>
              </w:rPr>
            </w:pPr>
            <w:r w:rsidRPr="00B80523">
              <w:rPr>
                <w:color w:val="FFFFFF" w:themeColor="background1"/>
              </w:rPr>
              <w:t>Itinerary</w:t>
            </w:r>
            <w:r w:rsidR="008F3E7B">
              <w:rPr>
                <w:color w:val="FFFFFF" w:themeColor="background1"/>
              </w:rPr>
              <w:t>:</w:t>
            </w:r>
          </w:p>
        </w:tc>
        <w:tc>
          <w:tcPr>
            <w:tcW w:w="938" w:type="pct"/>
            <w:shd w:val="clear" w:color="auto" w:fill="365F91" w:themeFill="accent1" w:themeFillShade="BF"/>
          </w:tcPr>
          <w:p w14:paraId="5B62CFFF" w14:textId="1E9C72FA" w:rsidR="00EC670D" w:rsidRPr="00B80523" w:rsidRDefault="00FA1E7C" w:rsidP="008F3E7B">
            <w:pPr>
              <w:pStyle w:val="Heading3"/>
              <w:jc w:val="center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Arrival Time</w:t>
            </w:r>
          </w:p>
        </w:tc>
        <w:tc>
          <w:tcPr>
            <w:tcW w:w="3126" w:type="pct"/>
            <w:gridSpan w:val="5"/>
            <w:shd w:val="clear" w:color="auto" w:fill="365F91" w:themeFill="accent1" w:themeFillShade="BF"/>
          </w:tcPr>
          <w:p w14:paraId="78D25B00" w14:textId="1F909E02" w:rsidR="00EC670D" w:rsidRPr="00B80523" w:rsidRDefault="00CD70D4" w:rsidP="008F3E7B">
            <w:pPr>
              <w:pStyle w:val="Heading3"/>
              <w:jc w:val="center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B80523">
              <w:rPr>
                <w:b/>
                <w:color w:val="FFFFFF" w:themeColor="background1"/>
              </w:rPr>
              <w:t>Activity/Location</w:t>
            </w:r>
            <w:r w:rsidR="008F3E7B">
              <w:rPr>
                <w:b/>
                <w:color w:val="FFFFFF" w:themeColor="background1"/>
              </w:rPr>
              <w:t>:</w:t>
            </w:r>
          </w:p>
        </w:tc>
      </w:tr>
      <w:tr w:rsidR="00FA3DFD" w:rsidRPr="00B80523" w14:paraId="3CFD0A57" w14:textId="77777777" w:rsidTr="00FA1E7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1AABA551" w14:textId="42C3696E" w:rsidR="00FA3DFD" w:rsidRPr="00FA3DFD" w:rsidRDefault="00FA3DFD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Arrival Time:</w:t>
            </w:r>
          </w:p>
        </w:tc>
        <w:tc>
          <w:tcPr>
            <w:tcW w:w="938" w:type="pct"/>
          </w:tcPr>
          <w:p w14:paraId="45F1D550" w14:textId="4E09F8AE" w:rsidR="00FA3DFD" w:rsidRPr="00B80523" w:rsidRDefault="00FA3DF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1541" w:type="pct"/>
            <w:gridSpan w:val="3"/>
            <w:shd w:val="clear" w:color="auto" w:fill="F2F2F2" w:themeFill="background1" w:themeFillShade="F2"/>
          </w:tcPr>
          <w:p w14:paraId="289E4FEB" w14:textId="07A6B58B" w:rsidR="00FA3DFD" w:rsidRPr="00FA3DFD" w:rsidRDefault="00FA1E7C" w:rsidP="005339C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b/>
                <w:bCs/>
                <w:sz w:val="24"/>
                <w:szCs w:val="24"/>
              </w:rPr>
            </w:pPr>
            <w:r>
              <w:rPr>
                <w:rFonts w:ascii="Tw Cen MT" w:hAnsi="Tw Cen MT"/>
                <w:b/>
                <w:bCs/>
                <w:sz w:val="24"/>
                <w:szCs w:val="24"/>
              </w:rPr>
              <w:t>Location:</w:t>
            </w:r>
          </w:p>
        </w:tc>
        <w:tc>
          <w:tcPr>
            <w:tcW w:w="1585" w:type="pct"/>
            <w:gridSpan w:val="2"/>
          </w:tcPr>
          <w:p w14:paraId="69914370" w14:textId="6AC5280C" w:rsidR="00FA3DFD" w:rsidRPr="00B80523" w:rsidRDefault="00FA3DF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9D13AA" w:rsidRPr="00B80523" w14:paraId="7C577766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365F91" w:themeFill="accent1" w:themeFillShade="BF"/>
          </w:tcPr>
          <w:p w14:paraId="691129F7" w14:textId="4CC8E182" w:rsidR="008D3533" w:rsidRPr="00B80523" w:rsidRDefault="008D3533" w:rsidP="008F3E7B">
            <w:pPr>
              <w:pStyle w:val="Heading3"/>
              <w:jc w:val="center"/>
              <w:outlineLvl w:val="2"/>
              <w:rPr>
                <w:color w:val="FFFFFF" w:themeColor="background1"/>
              </w:rPr>
            </w:pPr>
            <w:r w:rsidRPr="00B80523">
              <w:rPr>
                <w:color w:val="FFFFFF" w:themeColor="background1"/>
              </w:rPr>
              <w:t>Itinerary</w:t>
            </w:r>
            <w:r w:rsidR="008F3E7B">
              <w:rPr>
                <w:color w:val="FFFFFF" w:themeColor="background1"/>
              </w:rPr>
              <w:t>:</w:t>
            </w:r>
          </w:p>
        </w:tc>
        <w:tc>
          <w:tcPr>
            <w:tcW w:w="938" w:type="pct"/>
            <w:shd w:val="clear" w:color="auto" w:fill="365F91" w:themeFill="accent1" w:themeFillShade="BF"/>
          </w:tcPr>
          <w:p w14:paraId="4A91CE23" w14:textId="77777777" w:rsidR="008F3E7B" w:rsidRDefault="008D3533" w:rsidP="008F3E7B">
            <w:pPr>
              <w:pStyle w:val="Heading3"/>
              <w:jc w:val="center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B80523">
              <w:rPr>
                <w:b/>
                <w:color w:val="FFFFFF" w:themeColor="background1"/>
              </w:rPr>
              <w:t>Activity Time</w:t>
            </w:r>
          </w:p>
          <w:p w14:paraId="5283CC3C" w14:textId="43590E99" w:rsidR="008D3533" w:rsidRPr="00B80523" w:rsidRDefault="008D3533" w:rsidP="008F3E7B">
            <w:pPr>
              <w:pStyle w:val="Heading3"/>
              <w:jc w:val="center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B80523">
              <w:rPr>
                <w:b/>
                <w:color w:val="FFFFFF" w:themeColor="background1"/>
              </w:rPr>
              <w:t>To/From</w:t>
            </w:r>
            <w:r w:rsidR="008F3E7B">
              <w:rPr>
                <w:b/>
                <w:color w:val="FFFFFF" w:themeColor="background1"/>
              </w:rPr>
              <w:t>:</w:t>
            </w:r>
          </w:p>
        </w:tc>
        <w:tc>
          <w:tcPr>
            <w:tcW w:w="3126" w:type="pct"/>
            <w:gridSpan w:val="5"/>
            <w:shd w:val="clear" w:color="auto" w:fill="365F91" w:themeFill="accent1" w:themeFillShade="BF"/>
          </w:tcPr>
          <w:p w14:paraId="253EFC08" w14:textId="569DE44A" w:rsidR="008D3533" w:rsidRPr="00B80523" w:rsidRDefault="008D3533" w:rsidP="008F3E7B">
            <w:pPr>
              <w:pStyle w:val="Heading3"/>
              <w:jc w:val="center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FFFF" w:themeColor="background1"/>
              </w:rPr>
            </w:pPr>
            <w:r w:rsidRPr="00B80523">
              <w:rPr>
                <w:b/>
                <w:color w:val="FFFFFF" w:themeColor="background1"/>
              </w:rPr>
              <w:t>Activity/Location</w:t>
            </w:r>
            <w:r w:rsidR="008F3E7B">
              <w:rPr>
                <w:b/>
                <w:color w:val="FFFFFF" w:themeColor="background1"/>
              </w:rPr>
              <w:t>:</w:t>
            </w:r>
          </w:p>
        </w:tc>
      </w:tr>
      <w:tr w:rsidR="00FA1E7C" w:rsidRPr="00B80523" w14:paraId="290C4E91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29917CEC" w14:textId="514423F7" w:rsidR="00FA1E7C" w:rsidRPr="00FA3DFD" w:rsidRDefault="00FA1E7C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Activity </w:t>
            </w:r>
            <w:r>
              <w:rPr>
                <w:rFonts w:ascii="Tw Cen MT" w:hAnsi="Tw Cen MT"/>
                <w:color w:val="auto"/>
                <w:sz w:val="24"/>
                <w:szCs w:val="24"/>
              </w:rPr>
              <w:t>1</w:t>
            </w:r>
            <w:r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938" w:type="pct"/>
          </w:tcPr>
          <w:p w14:paraId="4D7232F0" w14:textId="77777777" w:rsidR="00FA1E7C" w:rsidRPr="00B80523" w:rsidRDefault="00FA1E7C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31190CC9" w14:textId="77777777" w:rsidR="00FA1E7C" w:rsidRPr="00B80523" w:rsidRDefault="00FA1E7C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EC670D" w:rsidRPr="00B80523" w14:paraId="2A7D08C0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1BC23AFE" w14:textId="582392C4" w:rsidR="00EC670D" w:rsidRPr="00FA3DFD" w:rsidRDefault="00EC670D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Activity</w:t>
            </w:r>
            <w:r w:rsidR="00C272C0"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 </w:t>
            </w:r>
            <w:r w:rsidR="005339CD">
              <w:rPr>
                <w:rFonts w:ascii="Tw Cen MT" w:hAnsi="Tw Cen MT"/>
                <w:color w:val="auto"/>
                <w:sz w:val="24"/>
                <w:szCs w:val="24"/>
              </w:rPr>
              <w:t>2:</w:t>
            </w:r>
          </w:p>
        </w:tc>
        <w:tc>
          <w:tcPr>
            <w:tcW w:w="938" w:type="pct"/>
          </w:tcPr>
          <w:p w14:paraId="055DD6A7" w14:textId="29354889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7C0076DE" w14:textId="3B077C38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5339CD" w:rsidRPr="00B80523" w14:paraId="568B67B0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5AADE13F" w14:textId="5730A298" w:rsidR="005339CD" w:rsidRPr="00FA3DFD" w:rsidRDefault="005339CD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Activity </w:t>
            </w:r>
            <w:r>
              <w:rPr>
                <w:rFonts w:ascii="Tw Cen MT" w:hAnsi="Tw Cen MT"/>
                <w:color w:val="auto"/>
                <w:sz w:val="24"/>
                <w:szCs w:val="24"/>
              </w:rPr>
              <w:t>3:</w:t>
            </w:r>
          </w:p>
        </w:tc>
        <w:tc>
          <w:tcPr>
            <w:tcW w:w="938" w:type="pct"/>
          </w:tcPr>
          <w:p w14:paraId="5BA71F2D" w14:textId="77777777" w:rsidR="005339CD" w:rsidRPr="00B80523" w:rsidRDefault="005339C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3563F3C4" w14:textId="77777777" w:rsidR="005339CD" w:rsidRPr="00B80523" w:rsidRDefault="005339C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EC670D" w:rsidRPr="00B80523" w14:paraId="6D7D0FA8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19C56486" w14:textId="7FDA871E" w:rsidR="00EC670D" w:rsidRPr="00FA3DFD" w:rsidRDefault="00EC670D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Activity</w:t>
            </w:r>
            <w:r w:rsidR="00C272C0"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 4</w:t>
            </w:r>
            <w:r w:rsidR="005339CD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938" w:type="pct"/>
          </w:tcPr>
          <w:p w14:paraId="44AE3A0D" w14:textId="73176D38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6AF5E89A" w14:textId="4237D5F2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EC670D" w:rsidRPr="00B80523" w14:paraId="02F6B354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71CE8DA6" w14:textId="6F30A70A" w:rsidR="00EC670D" w:rsidRPr="00FA3DFD" w:rsidRDefault="00EC670D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Activity</w:t>
            </w:r>
            <w:r w:rsidR="00C272C0"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 5</w:t>
            </w:r>
            <w:r w:rsidR="005339CD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938" w:type="pct"/>
          </w:tcPr>
          <w:p w14:paraId="1C1D0F9E" w14:textId="5C4CC395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21ECF30C" w14:textId="0CA62100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EC670D" w:rsidRPr="00B80523" w14:paraId="519D50EB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36437FFD" w14:textId="31BC3777" w:rsidR="00EC670D" w:rsidRPr="00FA3DFD" w:rsidRDefault="00CD70D4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Activity</w:t>
            </w:r>
            <w:r w:rsidR="00C272C0"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 6</w:t>
            </w:r>
            <w:r w:rsidR="005339CD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938" w:type="pct"/>
          </w:tcPr>
          <w:p w14:paraId="5691E061" w14:textId="77777777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3559D06A" w14:textId="77777777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EC670D" w:rsidRPr="00B80523" w14:paraId="66A31C04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2F6AC3DE" w14:textId="33F7A347" w:rsidR="00EC670D" w:rsidRPr="00FA3DFD" w:rsidRDefault="00CD70D4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Activity</w:t>
            </w:r>
            <w:r w:rsidR="00C272C0"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 7</w:t>
            </w:r>
            <w:r w:rsidR="005339CD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938" w:type="pct"/>
          </w:tcPr>
          <w:p w14:paraId="2DE8F0B2" w14:textId="77777777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5C66965C" w14:textId="77777777" w:rsidR="00EC670D" w:rsidRPr="00B80523" w:rsidRDefault="00EC670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6F5CB3" w:rsidRPr="00B80523" w14:paraId="0AE51F82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68DC9B55" w14:textId="43E9D5AD" w:rsidR="006F5CB3" w:rsidRPr="00FA3DFD" w:rsidRDefault="006F5CB3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Activity 8</w:t>
            </w:r>
            <w:r w:rsidR="005339CD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938" w:type="pct"/>
          </w:tcPr>
          <w:p w14:paraId="723FFDB1" w14:textId="77777777" w:rsidR="006F5CB3" w:rsidRPr="00B80523" w:rsidRDefault="006F5CB3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1BF46C22" w14:textId="77777777" w:rsidR="006F5CB3" w:rsidRPr="00B80523" w:rsidRDefault="006F5CB3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6F5CB3" w:rsidRPr="00B80523" w14:paraId="13BBB297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71F4C2D1" w14:textId="0449935A" w:rsidR="006F5CB3" w:rsidRPr="00FA3DFD" w:rsidRDefault="006F5CB3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Activity 9</w:t>
            </w:r>
            <w:r w:rsidR="005339CD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938" w:type="pct"/>
          </w:tcPr>
          <w:p w14:paraId="55E2C4A2" w14:textId="77777777" w:rsidR="006F5CB3" w:rsidRPr="00B80523" w:rsidRDefault="006F5CB3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779E6CAA" w14:textId="77777777" w:rsidR="006F5CB3" w:rsidRPr="00B80523" w:rsidRDefault="006F5CB3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9D13AA" w:rsidRPr="00B80523" w14:paraId="677BE51F" w14:textId="77777777" w:rsidTr="0064030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15B7A0C1" w14:textId="2B8238BE" w:rsidR="009D13AA" w:rsidRPr="00FA3DFD" w:rsidRDefault="009D13AA" w:rsidP="005339CD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Activity </w:t>
            </w:r>
            <w:r w:rsidR="006F5CB3" w:rsidRPr="00FA3DFD">
              <w:rPr>
                <w:rFonts w:ascii="Tw Cen MT" w:hAnsi="Tw Cen MT"/>
                <w:color w:val="auto"/>
                <w:sz w:val="24"/>
                <w:szCs w:val="24"/>
              </w:rPr>
              <w:t>10</w:t>
            </w:r>
            <w:r w:rsidR="005339CD">
              <w:rPr>
                <w:rFonts w:ascii="Tw Cen MT" w:hAnsi="Tw Cen MT"/>
                <w:color w:val="auto"/>
                <w:sz w:val="24"/>
                <w:szCs w:val="24"/>
              </w:rPr>
              <w:t>:</w:t>
            </w:r>
          </w:p>
        </w:tc>
        <w:tc>
          <w:tcPr>
            <w:tcW w:w="938" w:type="pct"/>
          </w:tcPr>
          <w:p w14:paraId="409EC549" w14:textId="77777777" w:rsidR="009D13AA" w:rsidRPr="00B80523" w:rsidRDefault="009D13AA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3126" w:type="pct"/>
            <w:gridSpan w:val="5"/>
          </w:tcPr>
          <w:p w14:paraId="26034BB3" w14:textId="77777777" w:rsidR="009D13AA" w:rsidRPr="00B80523" w:rsidRDefault="009D13AA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</w:tr>
      <w:tr w:rsidR="00FA3DFD" w:rsidRPr="00B80523" w14:paraId="6112B62D" w14:textId="77777777" w:rsidTr="00FA1E7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pct"/>
            <w:shd w:val="clear" w:color="auto" w:fill="F2F2F2" w:themeFill="background1" w:themeFillShade="F2"/>
          </w:tcPr>
          <w:p w14:paraId="4FC98791" w14:textId="54D85DF4" w:rsidR="00FA3DFD" w:rsidRPr="00FA3DFD" w:rsidRDefault="00FA3DFD" w:rsidP="00640304">
            <w:pPr>
              <w:jc w:val="right"/>
              <w:rPr>
                <w:rFonts w:ascii="Tw Cen MT" w:hAnsi="Tw Cen MT"/>
                <w:color w:val="auto"/>
                <w:sz w:val="24"/>
                <w:szCs w:val="24"/>
              </w:rPr>
            </w:pP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 xml:space="preserve">Departure </w:t>
            </w:r>
            <w:r w:rsidR="00640304">
              <w:rPr>
                <w:rFonts w:ascii="Tw Cen MT" w:hAnsi="Tw Cen MT"/>
                <w:color w:val="auto"/>
                <w:sz w:val="24"/>
                <w:szCs w:val="24"/>
              </w:rPr>
              <w:t>T</w:t>
            </w:r>
            <w:r w:rsidRPr="00FA3DFD">
              <w:rPr>
                <w:rFonts w:ascii="Tw Cen MT" w:hAnsi="Tw Cen MT"/>
                <w:color w:val="auto"/>
                <w:sz w:val="24"/>
                <w:szCs w:val="24"/>
              </w:rPr>
              <w:t>ime:</w:t>
            </w:r>
          </w:p>
        </w:tc>
        <w:tc>
          <w:tcPr>
            <w:tcW w:w="938" w:type="pct"/>
          </w:tcPr>
          <w:p w14:paraId="0162A8A9" w14:textId="77777777" w:rsidR="00FA3DFD" w:rsidRPr="00B80523" w:rsidRDefault="00FA3DF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sz w:val="24"/>
                <w:szCs w:val="24"/>
              </w:rPr>
            </w:pPr>
          </w:p>
        </w:tc>
        <w:tc>
          <w:tcPr>
            <w:tcW w:w="1541" w:type="pct"/>
            <w:gridSpan w:val="3"/>
            <w:shd w:val="clear" w:color="auto" w:fill="F2F2F2" w:themeFill="background1" w:themeFillShade="F2"/>
          </w:tcPr>
          <w:p w14:paraId="65056656" w14:textId="1B33EBFA" w:rsidR="00FA3DFD" w:rsidRPr="00FA3DFD" w:rsidRDefault="00FA3DFD" w:rsidP="0000531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b/>
                <w:bCs/>
                <w:sz w:val="24"/>
                <w:szCs w:val="24"/>
              </w:rPr>
            </w:pPr>
            <w:r w:rsidRPr="00FA3DFD">
              <w:rPr>
                <w:rFonts w:ascii="Tw Cen MT" w:hAnsi="Tw Cen MT"/>
                <w:b/>
                <w:bCs/>
                <w:color w:val="auto"/>
                <w:sz w:val="24"/>
                <w:szCs w:val="24"/>
              </w:rPr>
              <w:t>Site Departure</w:t>
            </w:r>
            <w:r>
              <w:rPr>
                <w:rFonts w:ascii="Tw Cen MT" w:hAnsi="Tw Cen MT"/>
                <w:b/>
                <w:bCs/>
                <w:color w:val="auto"/>
                <w:sz w:val="24"/>
                <w:szCs w:val="24"/>
              </w:rPr>
              <w:t>:</w:t>
            </w:r>
          </w:p>
        </w:tc>
        <w:tc>
          <w:tcPr>
            <w:tcW w:w="1585" w:type="pct"/>
            <w:gridSpan w:val="2"/>
          </w:tcPr>
          <w:p w14:paraId="40ED0CD9" w14:textId="4A8ED81B" w:rsidR="00FA3DFD" w:rsidRPr="00FA3DFD" w:rsidRDefault="00FA3DFD" w:rsidP="00BF0E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w Cen MT" w:hAnsi="Tw Cen MT"/>
                <w:b/>
                <w:bCs/>
                <w:sz w:val="24"/>
                <w:szCs w:val="24"/>
              </w:rPr>
            </w:pPr>
          </w:p>
        </w:tc>
      </w:tr>
    </w:tbl>
    <w:p w14:paraId="7FA71EA5" w14:textId="77777777" w:rsidR="00135D04" w:rsidRPr="00B80523" w:rsidRDefault="00FA1E7C" w:rsidP="00542D24">
      <w:pPr>
        <w:pStyle w:val="Heading1"/>
        <w:rPr>
          <w:rFonts w:ascii="Tw Cen MT" w:hAnsi="Tw Cen MT"/>
          <w:sz w:val="28"/>
          <w:szCs w:val="48"/>
        </w:rPr>
      </w:pPr>
      <w:sdt>
        <w:sdtPr>
          <w:rPr>
            <w:rFonts w:ascii="Tw Cen MT" w:hAnsi="Tw Cen MT"/>
            <w:sz w:val="28"/>
            <w:szCs w:val="48"/>
          </w:rPr>
          <w:alias w:val="Notes/Additional Items:"/>
          <w:tag w:val="Notes/Additional Items:"/>
          <w:id w:val="935486399"/>
          <w:placeholder>
            <w:docPart w:val="C54524EBA78B460399A0DB80B8BE9CDE"/>
          </w:placeholder>
          <w:temporary/>
          <w:showingPlcHdr/>
          <w15:appearance w15:val="hidden"/>
        </w:sdtPr>
        <w:sdtEndPr/>
        <w:sdtContent>
          <w:r w:rsidR="00BB7C13" w:rsidRPr="007A3491">
            <w:rPr>
              <w:rStyle w:val="Heading2Char"/>
              <w:b/>
              <w:bCs/>
              <w:color w:val="auto"/>
            </w:rPr>
            <w:t>Notes/Additional Items</w:t>
          </w:r>
        </w:sdtContent>
      </w:sdt>
    </w:p>
    <w:tbl>
      <w:tblPr>
        <w:tblW w:w="5000" w:type="pct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top w:w="144" w:type="dxa"/>
          <w:left w:w="115" w:type="dxa"/>
          <w:bottom w:w="144" w:type="dxa"/>
          <w:right w:w="115" w:type="dxa"/>
        </w:tblCellMar>
        <w:tblLook w:val="01E0" w:firstRow="1" w:lastRow="1" w:firstColumn="1" w:lastColumn="1" w:noHBand="0" w:noVBand="0"/>
        <w:tblDescription w:val="Day 1 notes/additional items table"/>
      </w:tblPr>
      <w:tblGrid>
        <w:gridCol w:w="10070"/>
      </w:tblGrid>
      <w:tr w:rsidR="00135D04" w:rsidRPr="00B80523" w14:paraId="0B80C2A4" w14:textId="77777777" w:rsidTr="00A17A8F">
        <w:trPr>
          <w:trHeight w:val="4418"/>
        </w:trPr>
        <w:tc>
          <w:tcPr>
            <w:tcW w:w="10296" w:type="dxa"/>
          </w:tcPr>
          <w:p w14:paraId="494F8A7D" w14:textId="1C359B11" w:rsidR="00135D04" w:rsidRPr="00B80523" w:rsidRDefault="00135D04" w:rsidP="005542EB">
            <w:pPr>
              <w:rPr>
                <w:rFonts w:ascii="Tw Cen MT" w:hAnsi="Tw Cen MT"/>
                <w:sz w:val="24"/>
                <w:szCs w:val="24"/>
              </w:rPr>
            </w:pPr>
          </w:p>
        </w:tc>
      </w:tr>
    </w:tbl>
    <w:p w14:paraId="15E54CE5" w14:textId="1E11324E" w:rsidR="001617BA" w:rsidRPr="008F3E7B" w:rsidRDefault="001617BA" w:rsidP="007A3491">
      <w:pPr>
        <w:pStyle w:val="Heading4"/>
        <w:rPr>
          <w:sz w:val="24"/>
          <w:szCs w:val="24"/>
        </w:rPr>
      </w:pPr>
    </w:p>
    <w:p w14:paraId="14C38A11" w14:textId="0947352D" w:rsidR="00113FE6" w:rsidRPr="008F3E7B" w:rsidRDefault="00113FE6" w:rsidP="007A3491">
      <w:pPr>
        <w:pStyle w:val="Heading4"/>
        <w:rPr>
          <w:sz w:val="24"/>
          <w:szCs w:val="24"/>
        </w:rPr>
      </w:pPr>
      <w:r w:rsidRPr="008F3E7B">
        <w:rPr>
          <w:b/>
          <w:bCs/>
          <w:sz w:val="24"/>
          <w:szCs w:val="24"/>
        </w:rPr>
        <w:t>*</w:t>
      </w:r>
      <w:r w:rsidR="008F3E7B" w:rsidRPr="008F3E7B">
        <w:rPr>
          <w:b/>
          <w:bCs/>
          <w:sz w:val="24"/>
          <w:szCs w:val="24"/>
        </w:rPr>
        <w:t>N</w:t>
      </w:r>
      <w:r w:rsidRPr="008F3E7B">
        <w:rPr>
          <w:b/>
          <w:bCs/>
          <w:sz w:val="24"/>
          <w:szCs w:val="24"/>
        </w:rPr>
        <w:t>ote</w:t>
      </w:r>
      <w:r w:rsidRPr="008F3E7B">
        <w:rPr>
          <w:sz w:val="24"/>
          <w:szCs w:val="24"/>
        </w:rPr>
        <w:t xml:space="preserve">: If this field trip is not specified in your work plan, you will be required to submit a budget revision. </w:t>
      </w:r>
    </w:p>
    <w:sectPr w:rsidR="00113FE6" w:rsidRPr="008F3E7B" w:rsidSect="007A3491"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6EEBC" w14:textId="77777777" w:rsidR="00D65A42" w:rsidRDefault="00D65A42">
      <w:pPr>
        <w:spacing w:before="0" w:after="0"/>
      </w:pPr>
      <w:r>
        <w:separator/>
      </w:r>
    </w:p>
  </w:endnote>
  <w:endnote w:type="continuationSeparator" w:id="0">
    <w:p w14:paraId="7FA1FF5C" w14:textId="77777777" w:rsidR="00D65A42" w:rsidRDefault="00D65A4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1799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2726C7" w14:textId="77777777" w:rsidR="00135D04" w:rsidRDefault="00BB7C1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000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6BE2E" w14:textId="24B02BA3" w:rsidR="009A6D8F" w:rsidRDefault="009A6D8F">
    <w:pPr>
      <w:pStyle w:val="Footer"/>
    </w:pPr>
    <w:r>
      <w:t>July 29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08769" w14:textId="77777777" w:rsidR="00D65A42" w:rsidRDefault="00D65A42">
      <w:pPr>
        <w:spacing w:before="0" w:after="0"/>
      </w:pPr>
      <w:r>
        <w:separator/>
      </w:r>
    </w:p>
  </w:footnote>
  <w:footnote w:type="continuationSeparator" w:id="0">
    <w:p w14:paraId="109401F4" w14:textId="77777777" w:rsidR="00D65A42" w:rsidRDefault="00D65A4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B4DBA" w14:textId="77777777" w:rsidR="007A3491" w:rsidRDefault="00CE0C55" w:rsidP="007A3491">
    <w:pPr>
      <w:jc w:val="right"/>
      <w:rPr>
        <w:rStyle w:val="TitleChar"/>
        <w:color w:val="auto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99943DC" wp14:editId="0B3B1342">
          <wp:simplePos x="0" y="0"/>
          <wp:positionH relativeFrom="margin">
            <wp:posOffset>-544</wp:posOffset>
          </wp:positionH>
          <wp:positionV relativeFrom="margin">
            <wp:posOffset>-579755</wp:posOffset>
          </wp:positionV>
          <wp:extent cx="1687195" cy="594360"/>
          <wp:effectExtent l="0" t="0" r="8255" b="0"/>
          <wp:wrapSquare wrapText="bothSides"/>
          <wp:docPr id="1" name="Picture 0" descr="GearUp_Logo_cor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earUp_Logo_cor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195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 </w:t>
    </w:r>
    <w:r w:rsidR="00B80523">
      <w:tab/>
    </w:r>
    <w:r w:rsidR="00B80523">
      <w:tab/>
    </w:r>
    <w:r>
      <w:t xml:space="preserve">  </w:t>
    </w:r>
    <w:r w:rsidRPr="00B80523">
      <w:rPr>
        <w:rStyle w:val="TitleChar"/>
        <w:color w:val="auto"/>
      </w:rPr>
      <w:t xml:space="preserve"> </w:t>
    </w:r>
  </w:p>
  <w:p w14:paraId="7EAF9C10" w14:textId="745E72E9" w:rsidR="00CE0C55" w:rsidRPr="007A3491" w:rsidRDefault="00CE0C55" w:rsidP="007A3491">
    <w:pPr>
      <w:jc w:val="right"/>
      <w:rPr>
        <w:rStyle w:val="TitleChar"/>
        <w:color w:val="auto"/>
      </w:rPr>
    </w:pPr>
    <w:r w:rsidRPr="00B80523">
      <w:rPr>
        <w:rStyle w:val="TitleChar"/>
        <w:color w:val="auto"/>
      </w:rPr>
      <w:t xml:space="preserve"> </w:t>
    </w:r>
    <w:r w:rsidRPr="007A3491">
      <w:rPr>
        <w:rStyle w:val="TitleChar"/>
        <w:color w:val="auto"/>
      </w:rPr>
      <w:t xml:space="preserve"> FIELD TRIP ITINERARY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F8E6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6A2DC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A8F2B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102A7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5CE21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90077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14AF9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AEA61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522F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569E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F093910"/>
    <w:multiLevelType w:val="hybridMultilevel"/>
    <w:tmpl w:val="C2E44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D2794"/>
    <w:multiLevelType w:val="hybridMultilevel"/>
    <w:tmpl w:val="6D364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7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jQ0NTe1NAUyLJR0lIJTi4sz8/NACoxrAVbrCd8sAAAA"/>
  </w:docVars>
  <w:rsids>
    <w:rsidRoot w:val="008546F4"/>
    <w:rsid w:val="0000531C"/>
    <w:rsid w:val="0000661C"/>
    <w:rsid w:val="000104DF"/>
    <w:rsid w:val="00071FF5"/>
    <w:rsid w:val="000975CC"/>
    <w:rsid w:val="000D02C7"/>
    <w:rsid w:val="00113FE6"/>
    <w:rsid w:val="00135D04"/>
    <w:rsid w:val="001617BA"/>
    <w:rsid w:val="001700E1"/>
    <w:rsid w:val="001F077F"/>
    <w:rsid w:val="001F0895"/>
    <w:rsid w:val="00283D71"/>
    <w:rsid w:val="002A62F6"/>
    <w:rsid w:val="002B42DE"/>
    <w:rsid w:val="002C6A0C"/>
    <w:rsid w:val="00305ED7"/>
    <w:rsid w:val="00313041"/>
    <w:rsid w:val="00331955"/>
    <w:rsid w:val="00361272"/>
    <w:rsid w:val="00366447"/>
    <w:rsid w:val="0045028B"/>
    <w:rsid w:val="004B1241"/>
    <w:rsid w:val="005339CD"/>
    <w:rsid w:val="00542D24"/>
    <w:rsid w:val="00551CF0"/>
    <w:rsid w:val="0055264D"/>
    <w:rsid w:val="005542EB"/>
    <w:rsid w:val="005757B6"/>
    <w:rsid w:val="00585A39"/>
    <w:rsid w:val="0062163B"/>
    <w:rsid w:val="00640304"/>
    <w:rsid w:val="0064080C"/>
    <w:rsid w:val="0069285D"/>
    <w:rsid w:val="006B4424"/>
    <w:rsid w:val="006D000C"/>
    <w:rsid w:val="006F227D"/>
    <w:rsid w:val="006F5CB3"/>
    <w:rsid w:val="007467BD"/>
    <w:rsid w:val="00796126"/>
    <w:rsid w:val="007A3491"/>
    <w:rsid w:val="0083786F"/>
    <w:rsid w:val="00837CCC"/>
    <w:rsid w:val="008546F4"/>
    <w:rsid w:val="00886114"/>
    <w:rsid w:val="008D3533"/>
    <w:rsid w:val="008F3E7B"/>
    <w:rsid w:val="00956982"/>
    <w:rsid w:val="009A6D8F"/>
    <w:rsid w:val="009D13AA"/>
    <w:rsid w:val="00A17A8F"/>
    <w:rsid w:val="00AB680A"/>
    <w:rsid w:val="00AB79B7"/>
    <w:rsid w:val="00B70DC0"/>
    <w:rsid w:val="00B80523"/>
    <w:rsid w:val="00BB7C13"/>
    <w:rsid w:val="00BF1893"/>
    <w:rsid w:val="00BF29B5"/>
    <w:rsid w:val="00C272C0"/>
    <w:rsid w:val="00C35606"/>
    <w:rsid w:val="00C53D04"/>
    <w:rsid w:val="00C76D33"/>
    <w:rsid w:val="00C96180"/>
    <w:rsid w:val="00CC547C"/>
    <w:rsid w:val="00CD70D4"/>
    <w:rsid w:val="00CE0C55"/>
    <w:rsid w:val="00CF262E"/>
    <w:rsid w:val="00D65A42"/>
    <w:rsid w:val="00D67902"/>
    <w:rsid w:val="00E97555"/>
    <w:rsid w:val="00EC670D"/>
    <w:rsid w:val="00EE6F71"/>
    <w:rsid w:val="00F3448C"/>
    <w:rsid w:val="00F44B42"/>
    <w:rsid w:val="00FA1E7C"/>
    <w:rsid w:val="00FA3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AD6206"/>
  <w15:docId w15:val="{DE740A10-EF47-43C9-8CEF-AAF9F655A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color w:val="000000" w:themeColor="text1"/>
        <w:sz w:val="22"/>
        <w:szCs w:val="22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70D"/>
  </w:style>
  <w:style w:type="paragraph" w:styleId="Heading1">
    <w:name w:val="heading 1"/>
    <w:basedOn w:val="Normal"/>
    <w:link w:val="Heading1Char"/>
    <w:uiPriority w:val="9"/>
    <w:qFormat/>
    <w:rsid w:val="002C6A0C"/>
    <w:pPr>
      <w:keepNext/>
      <w:spacing w:before="240"/>
      <w:contextualSpacing/>
      <w:outlineLvl w:val="0"/>
    </w:pPr>
    <w:rPr>
      <w:rFonts w:asciiTheme="majorHAnsi" w:hAnsiTheme="majorHAnsi"/>
      <w:b/>
      <w:color w:val="404040" w:themeColor="text1" w:themeTint="BF"/>
      <w:sz w:val="2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523"/>
    <w:pPr>
      <w:keepNext/>
      <w:keepLines/>
      <w:spacing w:after="0"/>
      <w:contextualSpacing/>
      <w:outlineLvl w:val="1"/>
    </w:pPr>
    <w:rPr>
      <w:rFonts w:ascii="Tw Cen MT" w:eastAsiaTheme="majorEastAsia" w:hAnsi="Tw Cen MT" w:cstheme="majorBidi"/>
      <w:b/>
      <w:color w:val="FFFFFF" w:themeColor="background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080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080C"/>
    <w:pPr>
      <w:keepNext/>
      <w:keepLines/>
      <w:spacing w:after="0"/>
      <w:contextualSpacing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080C"/>
    <w:pPr>
      <w:keepNext/>
      <w:keepLines/>
      <w:spacing w:after="0"/>
      <w:contextualSpacing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080C"/>
    <w:pPr>
      <w:keepNext/>
      <w:keepLines/>
      <w:spacing w:after="0"/>
      <w:contextualSpacing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080C"/>
    <w:pPr>
      <w:keepNext/>
      <w:keepLines/>
      <w:spacing w:after="0"/>
      <w:contextualSpacing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080C"/>
    <w:pPr>
      <w:keepNext/>
      <w:keepLines/>
      <w:spacing w:after="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080C"/>
    <w:pPr>
      <w:keepNext/>
      <w:keepLines/>
      <w:spacing w:after="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6A0C"/>
    <w:rPr>
      <w:rFonts w:asciiTheme="majorHAnsi" w:hAnsiTheme="majorHAnsi"/>
      <w:b/>
      <w:color w:val="404040" w:themeColor="text1" w:themeTint="BF"/>
      <w:sz w:val="24"/>
      <w:szCs w:val="44"/>
    </w:rPr>
  </w:style>
  <w:style w:type="table" w:styleId="TableGrid">
    <w:name w:val="Table Grid"/>
    <w:basedOn w:val="TableNormal"/>
    <w:tblPr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Cs w:val="16"/>
    </w:rPr>
  </w:style>
  <w:style w:type="character" w:styleId="PlaceholderText">
    <w:name w:val="Placeholder Text"/>
    <w:basedOn w:val="DefaultParagraphFont"/>
    <w:uiPriority w:val="99"/>
    <w:semiHidden/>
    <w:rsid w:val="00C35606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pPr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eader">
    <w:name w:val="header"/>
    <w:basedOn w:val="Normal"/>
    <w:link w:val="HeaderChar"/>
    <w:uiPriority w:val="99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table" w:customStyle="1" w:styleId="Meetingschedule">
    <w:name w:val="Meeting schedule"/>
    <w:basedOn w:val="TableNormal"/>
    <w:uiPriority w:val="99"/>
    <w:rsid w:val="00886114"/>
    <w:tblPr>
      <w:tblBorders>
        <w:top w:val="single" w:sz="4" w:space="0" w:color="365F91" w:themeColor="accent1" w:themeShade="BF"/>
        <w:left w:val="single" w:sz="4" w:space="0" w:color="365F91" w:themeColor="accent1" w:themeShade="BF"/>
        <w:bottom w:val="single" w:sz="4" w:space="0" w:color="365F91" w:themeColor="accent1" w:themeShade="BF"/>
        <w:right w:val="single" w:sz="4" w:space="0" w:color="365F91" w:themeColor="accent1" w:themeShade="BF"/>
        <w:insideH w:val="single" w:sz="4" w:space="0" w:color="365F91" w:themeColor="accent1" w:themeShade="BF"/>
        <w:insideV w:val="single" w:sz="4" w:space="0" w:color="365F91" w:themeColor="accent1" w:themeShade="BF"/>
      </w:tblBorders>
      <w:tblCellMar>
        <w:left w:w="115" w:type="dxa"/>
        <w:right w:w="115" w:type="dxa"/>
      </w:tblCellMar>
    </w:tblPr>
    <w:tcPr>
      <w:vAlign w:val="center"/>
    </w:tcPr>
    <w:tblStylePr w:type="firstRow">
      <w:rPr>
        <w:rFonts w:asciiTheme="majorHAnsi" w:hAnsiTheme="majorHAnsi"/>
        <w:b/>
        <w:i w:val="0"/>
        <w:color w:val="FFFFFF" w:themeColor="background1"/>
        <w:sz w:val="22"/>
      </w:rPr>
      <w:tblPr/>
      <w:tcPr>
        <w:tc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nil"/>
          <w:insideV w:val="single" w:sz="4" w:space="0" w:color="365F91" w:themeColor="accent1" w:themeShade="BF"/>
          <w:tl2br w:val="nil"/>
          <w:tr2bl w:val="nil"/>
        </w:tcBorders>
        <w:shd w:val="clear" w:color="auto" w:fill="365F91" w:themeFill="accent1" w:themeFillShade="BF"/>
      </w:tcPr>
    </w:tblStylePr>
    <w:tblStylePr w:type="firstCol">
      <w:rPr>
        <w:b/>
        <w:i w:val="0"/>
        <w:color w:val="404040" w:themeColor="text1" w:themeTint="BF"/>
      </w:rPr>
    </w:tblStylePr>
  </w:style>
  <w:style w:type="paragraph" w:styleId="Title">
    <w:name w:val="Title"/>
    <w:basedOn w:val="Normal"/>
    <w:link w:val="TitleChar"/>
    <w:uiPriority w:val="2"/>
    <w:qFormat/>
    <w:rsid w:val="000104DF"/>
    <w:pPr>
      <w:spacing w:after="120"/>
      <w:contextualSpacing/>
    </w:pPr>
    <w:rPr>
      <w:rFonts w:asciiTheme="majorHAnsi" w:eastAsiaTheme="majorEastAsia" w:hAnsiTheme="majorHAnsi" w:cstheme="majorBidi"/>
      <w:color w:val="365F91" w:themeColor="accent1" w:themeShade="BF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2C6A0C"/>
    <w:rPr>
      <w:rFonts w:asciiTheme="majorHAnsi" w:eastAsiaTheme="majorEastAsia" w:hAnsiTheme="majorHAnsi" w:cstheme="majorBidi"/>
      <w:color w:val="365F91" w:themeColor="accent1" w:themeShade="BF"/>
      <w:sz w:val="3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5A39"/>
    <w:pPr>
      <w:outlineLvl w:val="9"/>
    </w:pPr>
    <w:rPr>
      <w:rFonts w:eastAsiaTheme="majorEastAsia" w:cstheme="majorBidi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35606"/>
    <w:rPr>
      <w:b/>
      <w:bCs/>
      <w:caps w:val="0"/>
      <w:smallCaps/>
      <w:color w:val="365F91" w:themeColor="accent1" w:themeShade="BF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35606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35606"/>
    <w:rPr>
      <w:i/>
      <w:iCs/>
      <w:color w:val="365F91" w:themeColor="accent1" w:themeShade="BF"/>
    </w:rPr>
  </w:style>
  <w:style w:type="character" w:styleId="BookTitle">
    <w:name w:val="Book Title"/>
    <w:basedOn w:val="DefaultParagraphFont"/>
    <w:uiPriority w:val="33"/>
    <w:semiHidden/>
    <w:unhideWhenUsed/>
    <w:qFormat/>
    <w:rsid w:val="00C35606"/>
    <w:rPr>
      <w:b/>
      <w:bCs/>
      <w:i/>
      <w:iCs/>
      <w:spacing w:val="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35606"/>
    <w:rPr>
      <w:i/>
      <w:iCs/>
      <w:color w:val="365F91" w:themeColor="accent1" w:themeShade="BF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64080C"/>
    <w:pPr>
      <w:numPr>
        <w:ilvl w:val="1"/>
      </w:numPr>
      <w:spacing w:after="160"/>
      <w:contextualSpacing/>
    </w:pPr>
    <w:rPr>
      <w:rFonts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4080C"/>
    <w:rPr>
      <w:rFonts w:cstheme="minorBidi"/>
      <w:color w:val="5A5A5A" w:themeColor="text1" w:themeTint="A5"/>
    </w:rPr>
  </w:style>
  <w:style w:type="paragraph" w:styleId="BlockText">
    <w:name w:val="Block Text"/>
    <w:basedOn w:val="Normal"/>
    <w:uiPriority w:val="99"/>
    <w:semiHidden/>
    <w:unhideWhenUsed/>
    <w:rsid w:val="00C35606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cstheme="minorBidi"/>
      <w:i/>
      <w:iCs/>
      <w:color w:val="365F91" w:themeColor="accent1" w:themeShade="BF"/>
    </w:rPr>
  </w:style>
  <w:style w:type="paragraph" w:styleId="Bibliography">
    <w:name w:val="Bibliography"/>
    <w:basedOn w:val="Normal"/>
    <w:next w:val="Normal"/>
    <w:uiPriority w:val="37"/>
    <w:semiHidden/>
    <w:unhideWhenUsed/>
    <w:rsid w:val="001617BA"/>
  </w:style>
  <w:style w:type="paragraph" w:styleId="BodyText">
    <w:name w:val="Body Text"/>
    <w:basedOn w:val="Normal"/>
    <w:link w:val="BodyTextChar"/>
    <w:uiPriority w:val="99"/>
    <w:semiHidden/>
    <w:unhideWhenUsed/>
    <w:rsid w:val="001617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617BA"/>
  </w:style>
  <w:style w:type="paragraph" w:styleId="BodyText2">
    <w:name w:val="Body Text 2"/>
    <w:basedOn w:val="Normal"/>
    <w:link w:val="BodyText2Char"/>
    <w:uiPriority w:val="99"/>
    <w:semiHidden/>
    <w:unhideWhenUsed/>
    <w:rsid w:val="001617B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617BA"/>
  </w:style>
  <w:style w:type="paragraph" w:styleId="BodyText3">
    <w:name w:val="Body Text 3"/>
    <w:basedOn w:val="Normal"/>
    <w:link w:val="BodyText3Char"/>
    <w:uiPriority w:val="99"/>
    <w:semiHidden/>
    <w:unhideWhenUsed/>
    <w:rsid w:val="001617B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617BA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617BA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617B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617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617BA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617BA"/>
    <w:pPr>
      <w:spacing w:after="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617BA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617B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617BA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617B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617BA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617BA"/>
    <w:pPr>
      <w:spacing w:before="0" w:after="200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617BA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617BA"/>
  </w:style>
  <w:style w:type="table" w:styleId="ColorfulGrid">
    <w:name w:val="Colorful Grid"/>
    <w:basedOn w:val="TableNormal"/>
    <w:uiPriority w:val="73"/>
    <w:semiHidden/>
    <w:unhideWhenUsed/>
    <w:rsid w:val="001617BA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617BA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617BA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617BA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617BA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617BA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1617BA"/>
    <w:pPr>
      <w:spacing w:before="0" w:after="0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617BA"/>
    <w:pPr>
      <w:spacing w:before="0" w:after="0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617BA"/>
    <w:pPr>
      <w:spacing w:before="0" w:after="0"/>
    </w:p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617BA"/>
    <w:pPr>
      <w:spacing w:before="0" w:after="0"/>
    </w:p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617BA"/>
    <w:pPr>
      <w:spacing w:before="0" w:after="0"/>
    </w:p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617BA"/>
    <w:pPr>
      <w:spacing w:before="0" w:after="0"/>
    </w:p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617BA"/>
    <w:pPr>
      <w:spacing w:before="0" w:after="0"/>
    </w:p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1617BA"/>
    <w:pPr>
      <w:spacing w:before="0" w:after="0"/>
    </w:p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617B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17B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17B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17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17BA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1617BA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617BA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617BA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617BA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617BA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617BA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1617BA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617BA"/>
  </w:style>
  <w:style w:type="character" w:customStyle="1" w:styleId="DateChar">
    <w:name w:val="Date Char"/>
    <w:basedOn w:val="DefaultParagraphFont"/>
    <w:link w:val="Date"/>
    <w:uiPriority w:val="99"/>
    <w:semiHidden/>
    <w:rsid w:val="001617BA"/>
  </w:style>
  <w:style w:type="paragraph" w:styleId="DocumentMap">
    <w:name w:val="Document Map"/>
    <w:basedOn w:val="Normal"/>
    <w:link w:val="DocumentMapChar"/>
    <w:uiPriority w:val="99"/>
    <w:semiHidden/>
    <w:unhideWhenUsed/>
    <w:rsid w:val="001617BA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617BA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617BA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617BA"/>
  </w:style>
  <w:style w:type="character" w:styleId="Emphasis">
    <w:name w:val="Emphasis"/>
    <w:basedOn w:val="DefaultParagraphFont"/>
    <w:uiPriority w:val="20"/>
    <w:semiHidden/>
    <w:unhideWhenUsed/>
    <w:qFormat/>
    <w:rsid w:val="001617BA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1617B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617BA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617BA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617BA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17BA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1617B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17BA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17BA"/>
    <w:rPr>
      <w:szCs w:val="20"/>
    </w:rPr>
  </w:style>
  <w:style w:type="table" w:styleId="GridTable1Light">
    <w:name w:val="Grid Table 1 Light"/>
    <w:basedOn w:val="TableNormal"/>
    <w:uiPriority w:val="46"/>
    <w:rsid w:val="001617BA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617BA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617BA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617BA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617BA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617BA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617BA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617B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617B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617B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617B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617B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617B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617B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617B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617BA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617BA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617BA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617BA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617BA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617BA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617B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617BA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617BA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617BA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617BA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617BA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617BA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80523"/>
    <w:rPr>
      <w:rFonts w:ascii="Tw Cen MT" w:eastAsiaTheme="majorEastAsia" w:hAnsi="Tw Cen MT" w:cstheme="majorBidi"/>
      <w:b/>
      <w:color w:val="FFFFFF" w:themeColor="background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080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080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4080C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080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080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080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080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1617BA"/>
  </w:style>
  <w:style w:type="paragraph" w:styleId="HTMLAddress">
    <w:name w:val="HTML Address"/>
    <w:basedOn w:val="Normal"/>
    <w:link w:val="HTMLAddressChar"/>
    <w:uiPriority w:val="99"/>
    <w:semiHidden/>
    <w:unhideWhenUsed/>
    <w:rsid w:val="001617BA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617B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617B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617BA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1617BA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1617B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17BA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17BA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1617BA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1617BA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1617BA"/>
    <w:rPr>
      <w:i/>
      <w:iCs/>
    </w:rPr>
  </w:style>
  <w:style w:type="character" w:styleId="Hyperlink">
    <w:name w:val="Hyperlink"/>
    <w:basedOn w:val="DefaultParagraphFont"/>
    <w:uiPriority w:val="99"/>
    <w:unhideWhenUsed/>
    <w:rsid w:val="001617BA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617BA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617BA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617BA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617BA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617BA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617BA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617BA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617BA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617BA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617BA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617BA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617BA"/>
    <w:pPr>
      <w:spacing w:before="0" w:after="0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617BA"/>
    <w:pPr>
      <w:spacing w:before="0" w:after="0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617BA"/>
    <w:pPr>
      <w:spacing w:before="0" w:after="0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617BA"/>
    <w:pPr>
      <w:spacing w:before="0" w:after="0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617BA"/>
    <w:pPr>
      <w:spacing w:before="0" w:after="0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617BA"/>
    <w:pPr>
      <w:spacing w:before="0" w:after="0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617BA"/>
  </w:style>
  <w:style w:type="paragraph" w:styleId="List">
    <w:name w:val="List"/>
    <w:basedOn w:val="Normal"/>
    <w:uiPriority w:val="99"/>
    <w:semiHidden/>
    <w:unhideWhenUsed/>
    <w:rsid w:val="001617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1617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1617B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1617B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1617B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1617B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1617BA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617BA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617BA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617BA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617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617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617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617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617B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1617BA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1617BA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617BA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617BA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1617BA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1617BA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617BA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617BA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617BA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617B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617B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617B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617B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617B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617B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617B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617BA"/>
    <w:pPr>
      <w:spacing w:after="0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617BA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617BA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617BA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617BA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617BA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617BA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617BA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617BA"/>
    <w:pPr>
      <w:spacing w:after="0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617BA"/>
    <w:pPr>
      <w:spacing w:after="0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617BA"/>
    <w:pPr>
      <w:spacing w:after="0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617BA"/>
    <w:pPr>
      <w:spacing w:after="0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617BA"/>
    <w:pPr>
      <w:spacing w:after="0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617BA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1617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617BA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617BA"/>
    <w:pPr>
      <w:spacing w:before="0" w:after="0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617BA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1617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1617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617BA"/>
    <w:pPr>
      <w:spacing w:before="0" w:after="0"/>
    </w:pPr>
  </w:style>
  <w:style w:type="paragraph" w:styleId="NormalWeb">
    <w:name w:val="Normal (Web)"/>
    <w:basedOn w:val="Normal"/>
    <w:uiPriority w:val="99"/>
    <w:semiHidden/>
    <w:unhideWhenUsed/>
    <w:rsid w:val="001617BA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617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617BA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617BA"/>
  </w:style>
  <w:style w:type="character" w:styleId="PageNumber">
    <w:name w:val="page number"/>
    <w:basedOn w:val="DefaultParagraphFont"/>
    <w:uiPriority w:val="99"/>
    <w:semiHidden/>
    <w:unhideWhenUsed/>
    <w:rsid w:val="001617BA"/>
  </w:style>
  <w:style w:type="table" w:styleId="PlainTable1">
    <w:name w:val="Plain Table 1"/>
    <w:basedOn w:val="TableNormal"/>
    <w:uiPriority w:val="41"/>
    <w:rsid w:val="001617B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617B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617BA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617BA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1617BA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617BA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1617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617B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617B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617BA"/>
  </w:style>
  <w:style w:type="paragraph" w:styleId="Signature">
    <w:name w:val="Signature"/>
    <w:basedOn w:val="Normal"/>
    <w:link w:val="SignatureChar"/>
    <w:uiPriority w:val="99"/>
    <w:semiHidden/>
    <w:unhideWhenUsed/>
    <w:rsid w:val="001617BA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617BA"/>
  </w:style>
  <w:style w:type="character" w:styleId="Strong">
    <w:name w:val="Strong"/>
    <w:basedOn w:val="DefaultParagraphFont"/>
    <w:uiPriority w:val="22"/>
    <w:semiHidden/>
    <w:unhideWhenUsed/>
    <w:qFormat/>
    <w:rsid w:val="001617BA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1617B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1617BA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1617BA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617BA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617BA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617B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617B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617BA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617BA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617BA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617BA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617BA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617BA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617BA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617B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617BA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617B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617BA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617BA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617BA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617BA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617BA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617B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1617B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617B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617B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617BA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617B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617B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617BA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617BA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1617B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617B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617B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617B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1617B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61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617BA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617BA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1617BA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1617B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617BA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617B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617BA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617BA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617BA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617BA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617BA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617BA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617BA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0975CC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F3448C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kellyk@wsac.wa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llyk\AppData\Roaming\Microsoft\Templates\Business%20trip%20itinerary%20with%20meeting%20schedu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4524EBA78B460399A0DB80B8BE9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30B72-A551-44DA-BA25-9C7AEC171515}"/>
      </w:docPartPr>
      <w:docPartBody>
        <w:p w:rsidR="000C4BAB" w:rsidRDefault="00073848">
          <w:pPr>
            <w:pStyle w:val="C54524EBA78B460399A0DB80B8BE9CDE"/>
          </w:pPr>
          <w:r w:rsidRPr="00542D24">
            <w:t>Notes/Additional Item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4BAB"/>
    <w:rsid w:val="00073848"/>
    <w:rsid w:val="000A6AA8"/>
    <w:rsid w:val="000C4BAB"/>
    <w:rsid w:val="004D5D60"/>
    <w:rsid w:val="005B5AD8"/>
    <w:rsid w:val="00CE7B0C"/>
    <w:rsid w:val="00F1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4524EBA78B460399A0DB80B8BE9CDE">
    <w:name w:val="C54524EBA78B460399A0DB80B8BE9CDE"/>
  </w:style>
  <w:style w:type="character" w:styleId="PlaceholderText">
    <w:name w:val="Placeholder Text"/>
    <w:basedOn w:val="DefaultParagraphFont"/>
    <w:uiPriority w:val="99"/>
    <w:semiHidden/>
    <w:rsid w:val="00F17C4D"/>
    <w:rPr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2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Props1.xml><?xml version="1.0" encoding="utf-8"?>
<ds:datastoreItem xmlns:ds="http://schemas.openxmlformats.org/officeDocument/2006/customXml" ds:itemID="{45F0AA87-90E6-4750-9864-BB626488D7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F611D8-69CB-4925-BAE6-DD8BEE1A19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216898-0594-4C6C-B5D3-3C6A7C243CF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trip itinerary with meeting schedule</Template>
  <TotalTime>228</TotalTime>
  <Pages>2</Pages>
  <Words>199</Words>
  <Characters>1271</Characters>
  <Application>Microsoft Office Word</Application>
  <DocSecurity>0</DocSecurity>
  <Lines>97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eney, Kelly (WSAC)</dc:creator>
  <cp:keywords/>
  <cp:lastModifiedBy>Keeney, Kelly (WSAC)</cp:lastModifiedBy>
  <cp:revision>16</cp:revision>
  <cp:lastPrinted>2003-07-10T16:26:00Z</cp:lastPrinted>
  <dcterms:created xsi:type="dcterms:W3CDTF">2022-07-29T16:59:00Z</dcterms:created>
  <dcterms:modified xsi:type="dcterms:W3CDTF">2022-10-03T14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3621033</vt:lpwstr>
  </property>
  <property fmtid="{D5CDD505-2E9C-101B-9397-08002B2CF9AE}" pid="3" name="ContentTypeId">
    <vt:lpwstr>0x01010042D70AD4CA126341B5EF876D28E7A21F</vt:lpwstr>
  </property>
  <property fmtid="{D5CDD505-2E9C-101B-9397-08002B2CF9AE}" pid="4" name="MediaServiceImageTags">
    <vt:lpwstr/>
  </property>
  <property fmtid="{D5CDD505-2E9C-101B-9397-08002B2CF9AE}" pid="5" name="GrammarlyDocumentId">
    <vt:lpwstr>30e9bf0b359ab3bce982fb7029117592df842488e8a2d5377b9545546270804d</vt:lpwstr>
  </property>
</Properties>
</file>